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13A4" w:rsidRPr="00F55A2D" w:rsidRDefault="00AC13A4" w:rsidP="00AC13A4">
      <w:pPr>
        <w:rPr>
          <w:rFonts w:ascii="Arial" w:hAnsi="Arial" w:cs="Arial"/>
          <w:b/>
          <w:sz w:val="24"/>
          <w:szCs w:val="24"/>
          <w:lang w:val="en-MY"/>
        </w:rPr>
      </w:pPr>
      <w:r w:rsidRPr="00F55A2D">
        <w:rPr>
          <w:rFonts w:ascii="Arial" w:hAnsi="Arial" w:cs="Arial"/>
          <w:b/>
          <w:sz w:val="24"/>
          <w:szCs w:val="24"/>
          <w:lang w:val="en-MY"/>
        </w:rPr>
        <w:t>RE</w:t>
      </w:r>
      <w:r w:rsidR="0019448A">
        <w:rPr>
          <w:rFonts w:ascii="Arial" w:hAnsi="Arial" w:cs="Arial"/>
          <w:b/>
          <w:sz w:val="24"/>
          <w:szCs w:val="24"/>
          <w:lang w:val="en-MY"/>
        </w:rPr>
        <w:t>SPONSE TO REVIEW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567"/>
        <w:gridCol w:w="6894"/>
      </w:tblGrid>
      <w:tr w:rsidR="00632617" w:rsidTr="003142E1">
        <w:trPr>
          <w:trHeight w:val="500"/>
        </w:trPr>
        <w:tc>
          <w:tcPr>
            <w:tcW w:w="1555" w:type="dxa"/>
            <w:shd w:val="clear" w:color="auto" w:fill="auto"/>
            <w:vAlign w:val="center"/>
          </w:tcPr>
          <w:p w:rsidR="00632617" w:rsidRDefault="00632617" w:rsidP="000D63A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per Title:</w:t>
            </w:r>
          </w:p>
        </w:tc>
        <w:tc>
          <w:tcPr>
            <w:tcW w:w="7461" w:type="dxa"/>
            <w:gridSpan w:val="2"/>
            <w:shd w:val="clear" w:color="auto" w:fill="auto"/>
            <w:vAlign w:val="center"/>
          </w:tcPr>
          <w:p w:rsidR="00632617" w:rsidRDefault="00632617" w:rsidP="000D63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32617" w:rsidTr="003142E1">
        <w:trPr>
          <w:trHeight w:val="444"/>
        </w:trPr>
        <w:tc>
          <w:tcPr>
            <w:tcW w:w="1555" w:type="dxa"/>
            <w:shd w:val="clear" w:color="auto" w:fill="auto"/>
            <w:vAlign w:val="center"/>
          </w:tcPr>
          <w:p w:rsidR="00632617" w:rsidRDefault="00632617" w:rsidP="0063261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per ID:</w:t>
            </w:r>
          </w:p>
        </w:tc>
        <w:tc>
          <w:tcPr>
            <w:tcW w:w="7461" w:type="dxa"/>
            <w:gridSpan w:val="2"/>
            <w:shd w:val="clear" w:color="auto" w:fill="auto"/>
            <w:vAlign w:val="center"/>
          </w:tcPr>
          <w:p w:rsidR="00632617" w:rsidRDefault="00632617" w:rsidP="0063261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32617" w:rsidTr="003142E1">
        <w:trPr>
          <w:trHeight w:val="406"/>
        </w:trPr>
        <w:tc>
          <w:tcPr>
            <w:tcW w:w="2122" w:type="dxa"/>
            <w:gridSpan w:val="2"/>
            <w:shd w:val="clear" w:color="auto" w:fill="auto"/>
            <w:vAlign w:val="center"/>
          </w:tcPr>
          <w:p w:rsidR="00632617" w:rsidRDefault="00632617" w:rsidP="0063261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ion number:</w:t>
            </w:r>
          </w:p>
        </w:tc>
        <w:tc>
          <w:tcPr>
            <w:tcW w:w="6894" w:type="dxa"/>
            <w:shd w:val="clear" w:color="auto" w:fill="auto"/>
            <w:vAlign w:val="center"/>
          </w:tcPr>
          <w:p w:rsidR="00632617" w:rsidRDefault="00632617" w:rsidP="0063261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632617" w:rsidRDefault="00632617" w:rsidP="00AC13A4">
      <w:pPr>
        <w:rPr>
          <w:rFonts w:ascii="Arial" w:hAnsi="Arial" w:cs="Arial"/>
          <w:b/>
          <w:sz w:val="24"/>
          <w:szCs w:val="24"/>
          <w:lang w:val="en-MY"/>
        </w:rPr>
      </w:pPr>
    </w:p>
    <w:p w:rsidR="00AC13A4" w:rsidRPr="00F55A2D" w:rsidRDefault="00AC13A4" w:rsidP="00AC13A4">
      <w:pPr>
        <w:rPr>
          <w:rFonts w:ascii="Arial" w:hAnsi="Arial" w:cs="Arial"/>
          <w:b/>
          <w:sz w:val="24"/>
          <w:szCs w:val="24"/>
          <w:lang w:val="en-MY"/>
        </w:rPr>
      </w:pPr>
      <w:r w:rsidRPr="00F55A2D">
        <w:rPr>
          <w:rFonts w:ascii="Arial" w:hAnsi="Arial" w:cs="Arial"/>
          <w:b/>
          <w:sz w:val="24"/>
          <w:szCs w:val="24"/>
          <w:lang w:val="en-MY"/>
        </w:rPr>
        <w:t>REVIEWER 1</w:t>
      </w:r>
    </w:p>
    <w:p w:rsidR="00AC13A4" w:rsidRDefault="00AC13A4" w:rsidP="006326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>Comment 1</w:t>
      </w:r>
    </w:p>
    <w:p w:rsidR="00AC13A4" w:rsidRPr="00F55A2D" w:rsidRDefault="00AC13A4" w:rsidP="00632617">
      <w:p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 xml:space="preserve">Response: </w:t>
      </w:r>
    </w:p>
    <w:p w:rsidR="00AC13A4" w:rsidRDefault="00AC13A4" w:rsidP="006326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>Comment 2</w:t>
      </w:r>
    </w:p>
    <w:p w:rsidR="00AC13A4" w:rsidRDefault="00AC13A4" w:rsidP="00632617">
      <w:p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 xml:space="preserve">Response: </w:t>
      </w:r>
    </w:p>
    <w:p w:rsidR="00AC13A4" w:rsidRDefault="00AC13A4" w:rsidP="00AC13A4">
      <w:pPr>
        <w:rPr>
          <w:rFonts w:ascii="Arial" w:hAnsi="Arial" w:cs="Arial"/>
          <w:b/>
          <w:sz w:val="24"/>
          <w:szCs w:val="24"/>
          <w:lang w:val="en-MY"/>
        </w:rPr>
      </w:pPr>
    </w:p>
    <w:p w:rsidR="00AC13A4" w:rsidRPr="00F55A2D" w:rsidRDefault="00AC13A4" w:rsidP="00AC13A4">
      <w:pPr>
        <w:rPr>
          <w:rFonts w:ascii="Arial" w:hAnsi="Arial" w:cs="Arial"/>
          <w:b/>
          <w:sz w:val="24"/>
          <w:szCs w:val="24"/>
          <w:lang w:val="en-MY"/>
        </w:rPr>
      </w:pPr>
      <w:r w:rsidRPr="00F55A2D">
        <w:rPr>
          <w:rFonts w:ascii="Arial" w:hAnsi="Arial" w:cs="Arial"/>
          <w:b/>
          <w:sz w:val="24"/>
          <w:szCs w:val="24"/>
          <w:lang w:val="en-MY"/>
        </w:rPr>
        <w:t>REVIEWER 2</w:t>
      </w:r>
    </w:p>
    <w:p w:rsidR="00AC13A4" w:rsidRDefault="00AC13A4" w:rsidP="00632617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100" w:beforeAutospacing="1" w:after="100" w:afterAutospacing="1" w:line="240" w:lineRule="auto"/>
        <w:ind w:left="709" w:hanging="426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>Comment 1</w:t>
      </w:r>
    </w:p>
    <w:p w:rsidR="00AC13A4" w:rsidRPr="00F55A2D" w:rsidRDefault="00AC13A4" w:rsidP="00632617">
      <w:p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 xml:space="preserve">Response: </w:t>
      </w:r>
    </w:p>
    <w:p w:rsidR="00AC13A4" w:rsidRDefault="00AC13A4" w:rsidP="0063261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>Comment 2</w:t>
      </w:r>
    </w:p>
    <w:p w:rsidR="00AC13A4" w:rsidRDefault="00AC13A4" w:rsidP="00632617">
      <w:p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 xml:space="preserve">Response: </w:t>
      </w:r>
    </w:p>
    <w:p w:rsidR="00AC13A4" w:rsidRPr="00F55A2D" w:rsidRDefault="00AC13A4" w:rsidP="00AC13A4">
      <w:pPr>
        <w:rPr>
          <w:rFonts w:ascii="Arial" w:hAnsi="Arial" w:cs="Arial"/>
          <w:b/>
          <w:sz w:val="24"/>
          <w:szCs w:val="24"/>
          <w:lang w:val="en-MY"/>
        </w:rPr>
      </w:pPr>
      <w:r w:rsidRPr="00F55A2D">
        <w:rPr>
          <w:rFonts w:ascii="Arial" w:hAnsi="Arial" w:cs="Arial"/>
          <w:b/>
          <w:sz w:val="24"/>
          <w:szCs w:val="24"/>
          <w:lang w:val="en-MY"/>
        </w:rPr>
        <w:t xml:space="preserve">REVIEWER </w:t>
      </w:r>
      <w:bookmarkStart w:id="0" w:name="_GoBack"/>
      <w:bookmarkEnd w:id="0"/>
      <w:r w:rsidRPr="005E490C">
        <w:rPr>
          <w:rFonts w:ascii="Arial" w:hAnsi="Arial" w:cs="Arial"/>
          <w:b/>
          <w:sz w:val="24"/>
          <w:szCs w:val="24"/>
          <w:lang w:val="en-MY"/>
        </w:rPr>
        <w:t>#</w:t>
      </w:r>
    </w:p>
    <w:p w:rsidR="00AC13A4" w:rsidRDefault="00AC13A4" w:rsidP="0063261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>Comment 1</w:t>
      </w:r>
    </w:p>
    <w:p w:rsidR="00AC13A4" w:rsidRPr="00F55A2D" w:rsidRDefault="00AC13A4" w:rsidP="00632617">
      <w:p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 xml:space="preserve">Response: </w:t>
      </w:r>
    </w:p>
    <w:p w:rsidR="00AC13A4" w:rsidRDefault="00AC13A4" w:rsidP="0063261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>Comment 2</w:t>
      </w:r>
    </w:p>
    <w:p w:rsidR="00AC13A4" w:rsidRDefault="00AC13A4" w:rsidP="00632617">
      <w:p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 xml:space="preserve">Response: </w:t>
      </w:r>
    </w:p>
    <w:p w:rsidR="00AC13A4" w:rsidRPr="00F55A2D" w:rsidRDefault="00AC13A4" w:rsidP="00AC13A4">
      <w:pPr>
        <w:rPr>
          <w:rFonts w:ascii="Arial" w:hAnsi="Arial" w:cs="Arial"/>
          <w:b/>
          <w:sz w:val="24"/>
          <w:szCs w:val="24"/>
          <w:lang w:val="en-MY"/>
        </w:rPr>
      </w:pPr>
      <w:r w:rsidRPr="00F55A2D">
        <w:rPr>
          <w:rFonts w:ascii="Arial" w:hAnsi="Arial" w:cs="Arial"/>
          <w:b/>
          <w:sz w:val="24"/>
          <w:szCs w:val="24"/>
          <w:lang w:val="en-MY"/>
        </w:rPr>
        <w:t xml:space="preserve">EDITOR </w:t>
      </w:r>
    </w:p>
    <w:p w:rsidR="00AC13A4" w:rsidRDefault="00AC13A4" w:rsidP="00632617">
      <w:pPr>
        <w:numPr>
          <w:ilvl w:val="0"/>
          <w:numId w:val="6"/>
        </w:numPr>
        <w:shd w:val="clear" w:color="auto" w:fill="FFFFFF"/>
        <w:tabs>
          <w:tab w:val="clear" w:pos="720"/>
        </w:tabs>
        <w:spacing w:before="100" w:beforeAutospacing="1" w:after="100" w:afterAutospacing="1" w:line="240" w:lineRule="auto"/>
        <w:ind w:left="709" w:hanging="426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>Comment 1</w:t>
      </w:r>
    </w:p>
    <w:p w:rsidR="00AC13A4" w:rsidRPr="00F55A2D" w:rsidRDefault="00AC13A4" w:rsidP="00632617">
      <w:p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 xml:space="preserve">Response: </w:t>
      </w:r>
    </w:p>
    <w:p w:rsidR="00AC13A4" w:rsidRDefault="00AC13A4" w:rsidP="00632617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709"/>
        <w:rPr>
          <w:rFonts w:ascii="Arial" w:eastAsia="Times New Roman" w:hAnsi="Arial" w:cs="Arial"/>
          <w:color w:val="222222"/>
          <w:sz w:val="24"/>
          <w:szCs w:val="24"/>
          <w:lang w:val="en-MY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>Comment 2</w:t>
      </w:r>
    </w:p>
    <w:p w:rsidR="00AC13A4" w:rsidRDefault="00AC13A4" w:rsidP="00632617">
      <w:pPr>
        <w:shd w:val="clear" w:color="auto" w:fill="FFFFFF"/>
        <w:spacing w:before="100" w:beforeAutospacing="1" w:after="100" w:afterAutospacing="1" w:line="240" w:lineRule="auto"/>
        <w:ind w:left="709"/>
      </w:pPr>
      <w:r>
        <w:rPr>
          <w:rFonts w:ascii="Arial" w:eastAsia="Times New Roman" w:hAnsi="Arial" w:cs="Arial"/>
          <w:color w:val="222222"/>
          <w:sz w:val="24"/>
          <w:szCs w:val="24"/>
          <w:lang w:val="en-MY"/>
        </w:rPr>
        <w:t xml:space="preserve">Response: </w:t>
      </w:r>
    </w:p>
    <w:sectPr w:rsidR="00AC13A4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1B9B" w:rsidRDefault="00131B9B" w:rsidP="00AC13A4">
      <w:pPr>
        <w:spacing w:after="0" w:line="240" w:lineRule="auto"/>
      </w:pPr>
      <w:r>
        <w:separator/>
      </w:r>
    </w:p>
  </w:endnote>
  <w:endnote w:type="continuationSeparator" w:id="0">
    <w:p w:rsidR="00131B9B" w:rsidRDefault="00131B9B" w:rsidP="00AC1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1B9B" w:rsidRDefault="00131B9B" w:rsidP="00AC13A4">
      <w:pPr>
        <w:spacing w:after="0" w:line="240" w:lineRule="auto"/>
      </w:pPr>
      <w:r>
        <w:separator/>
      </w:r>
    </w:p>
  </w:footnote>
  <w:footnote w:type="continuationSeparator" w:id="0">
    <w:p w:rsidR="00131B9B" w:rsidRDefault="00131B9B" w:rsidP="00AC13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13A4" w:rsidRPr="00AC13A4" w:rsidRDefault="00AC13A4" w:rsidP="00AC13A4">
    <w:pPr>
      <w:pStyle w:val="Header"/>
      <w:jc w:val="right"/>
      <w:rPr>
        <w:rFonts w:ascii="Verdana" w:hAnsi="Verdana"/>
        <w:i/>
        <w:sz w:val="20"/>
      </w:rPr>
    </w:pPr>
    <w:r w:rsidRPr="00AC13A4">
      <w:rPr>
        <w:rFonts w:ascii="Verdana" w:hAnsi="Verdana"/>
        <w:i/>
        <w:sz w:val="20"/>
      </w:rPr>
      <w:t xml:space="preserve">The </w:t>
    </w:r>
    <w:r w:rsidR="005E490C">
      <w:rPr>
        <w:rFonts w:ascii="Verdana" w:hAnsi="Verdana"/>
        <w:i/>
        <w:sz w:val="20"/>
      </w:rPr>
      <w:t>7</w:t>
    </w:r>
    <w:r w:rsidRPr="00AC13A4">
      <w:rPr>
        <w:rFonts w:ascii="Verdana" w:hAnsi="Verdana"/>
        <w:i/>
        <w:sz w:val="20"/>
      </w:rPr>
      <w:t xml:space="preserve">th International Conference on Low Carbon Asia &amp; Beyond – ICLCA </w:t>
    </w:r>
    <w:r w:rsidR="00632617">
      <w:rPr>
        <w:rFonts w:ascii="Verdana" w:hAnsi="Verdana"/>
        <w:i/>
        <w:sz w:val="20"/>
      </w:rPr>
      <w:t>202</w:t>
    </w:r>
    <w:r w:rsidR="005E490C">
      <w:rPr>
        <w:rFonts w:ascii="Verdana" w:hAnsi="Verdana"/>
        <w:i/>
        <w:sz w:val="20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229F7"/>
    <w:multiLevelType w:val="multilevel"/>
    <w:tmpl w:val="51081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DE42DC"/>
    <w:multiLevelType w:val="multilevel"/>
    <w:tmpl w:val="51081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DD4C95"/>
    <w:multiLevelType w:val="multilevel"/>
    <w:tmpl w:val="51081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D352EA"/>
    <w:multiLevelType w:val="multilevel"/>
    <w:tmpl w:val="51081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B535628"/>
    <w:multiLevelType w:val="multilevel"/>
    <w:tmpl w:val="51081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C3A7524"/>
    <w:multiLevelType w:val="multilevel"/>
    <w:tmpl w:val="51081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zQyNjc3MzSzMDBV0lEKTi0uzszPAykwrAUArUSXdCwAAAA="/>
  </w:docVars>
  <w:rsids>
    <w:rsidRoot w:val="00AC13A4"/>
    <w:rsid w:val="00131B9B"/>
    <w:rsid w:val="0019448A"/>
    <w:rsid w:val="003142E1"/>
    <w:rsid w:val="00397BD2"/>
    <w:rsid w:val="003E2198"/>
    <w:rsid w:val="0044517D"/>
    <w:rsid w:val="00535A1E"/>
    <w:rsid w:val="0054797B"/>
    <w:rsid w:val="005E490C"/>
    <w:rsid w:val="00624B24"/>
    <w:rsid w:val="00632617"/>
    <w:rsid w:val="00AC1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E13D9"/>
  <w15:docId w15:val="{7482D5A7-6A01-4884-AE2E-AAA760B31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13A4"/>
    <w:rPr>
      <w:rFonts w:eastAsiaTheme="minorEastAsia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3A4"/>
    <w:rPr>
      <w:rFonts w:eastAsiaTheme="minorEastAsia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AC1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3A4"/>
    <w:rPr>
      <w:rFonts w:eastAsiaTheme="minorEastAsia"/>
      <w:lang w:val="en-GB" w:eastAsia="zh-CN"/>
    </w:rPr>
  </w:style>
  <w:style w:type="table" w:styleId="TableGrid">
    <w:name w:val="Table Grid"/>
    <w:basedOn w:val="TableNormal"/>
    <w:uiPriority w:val="39"/>
    <w:rsid w:val="006326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fiza</dc:creator>
  <cp:lastModifiedBy>MII06</cp:lastModifiedBy>
  <cp:revision>2</cp:revision>
  <dcterms:created xsi:type="dcterms:W3CDTF">2021-03-13T01:08:00Z</dcterms:created>
  <dcterms:modified xsi:type="dcterms:W3CDTF">2021-03-13T01:08:00Z</dcterms:modified>
</cp:coreProperties>
</file>